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1ABED" w14:textId="203C421E" w:rsidR="00371E50" w:rsidRPr="007103CB" w:rsidRDefault="007103CB" w:rsidP="007103CB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7103CB">
        <w:rPr>
          <w:rFonts w:ascii="Times New Roman" w:eastAsia="Times New Roman" w:hAnsi="Times New Roman" w:cs="Times New Roman"/>
          <w:b/>
          <w:sz w:val="28"/>
          <w:szCs w:val="28"/>
        </w:rPr>
        <w:t>Title of the project:</w:t>
      </w:r>
      <w:r w:rsidRPr="007103CB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r w:rsidR="00962609">
        <w:rPr>
          <w:rFonts w:ascii="Times New Roman" w:eastAsia="Times New Roman" w:hAnsi="Times New Roman" w:cs="Times New Roman"/>
          <w:b/>
          <w:sz w:val="28"/>
          <w:szCs w:val="28"/>
        </w:rPr>
        <w:t>UBER REPLICATION MODEL</w:t>
      </w:r>
    </w:p>
    <w:p w14:paraId="7F0ABDE8" w14:textId="77777777" w:rsidR="007103CB" w:rsidRDefault="007103CB" w:rsidP="007103CB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669024D" w14:textId="2F259700" w:rsidR="007103CB" w:rsidRPr="007103CB" w:rsidRDefault="007103CB" w:rsidP="007103C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03CB">
        <w:rPr>
          <w:rFonts w:ascii="Times New Roman" w:eastAsia="Times New Roman" w:hAnsi="Times New Roman" w:cs="Times New Roman"/>
          <w:b/>
          <w:sz w:val="28"/>
          <w:szCs w:val="28"/>
        </w:rPr>
        <w:t>Team members:</w:t>
      </w:r>
      <w:r w:rsidRPr="007103CB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r w:rsidRPr="007103CB">
        <w:rPr>
          <w:rFonts w:ascii="Times New Roman" w:eastAsia="Times New Roman" w:hAnsi="Times New Roman" w:cs="Times New Roman"/>
          <w:sz w:val="24"/>
          <w:szCs w:val="24"/>
        </w:rPr>
        <w:t>Raashi Agarwal (9917103218), Vrinda Goyal (9917103238)</w:t>
      </w:r>
      <w:r w:rsidR="001B32A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103CB">
        <w:rPr>
          <w:rFonts w:ascii="Times New Roman" w:eastAsia="Times New Roman" w:hAnsi="Times New Roman" w:cs="Times New Roman"/>
          <w:sz w:val="24"/>
          <w:szCs w:val="24"/>
        </w:rPr>
        <w:t>Tripti</w:t>
      </w:r>
      <w:r w:rsidR="001B32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103CB">
        <w:rPr>
          <w:rFonts w:ascii="Times New Roman" w:eastAsia="Times New Roman" w:hAnsi="Times New Roman" w:cs="Times New Roman"/>
          <w:sz w:val="24"/>
          <w:szCs w:val="24"/>
        </w:rPr>
        <w:t>Shukla (9917103253)</w:t>
      </w:r>
    </w:p>
    <w:p w14:paraId="60B1D4C9" w14:textId="77777777" w:rsidR="00371E50" w:rsidRDefault="00371E5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7710BE9" w14:textId="347893C2" w:rsidR="00371E50" w:rsidRDefault="007103C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RODUCTION</w:t>
      </w:r>
      <w:r w:rsidR="001B32A6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1673DBCC" w14:textId="2DFE6CDC" w:rsidR="00371E50" w:rsidRDefault="001B32A6" w:rsidP="001B32A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</w:t>
      </w:r>
      <w:r w:rsidR="00962609">
        <w:rPr>
          <w:rFonts w:ascii="Times New Roman" w:eastAsia="Times New Roman" w:hAnsi="Times New Roman" w:cs="Times New Roman"/>
          <w:sz w:val="24"/>
          <w:szCs w:val="24"/>
        </w:rPr>
        <w:t>Uber Replication Model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  <w:r w:rsidR="007103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ims at providing a systematic management of resources for the cab drivers and the customers using the cab service.</w:t>
      </w:r>
      <w:r w:rsidR="007103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main objective of the project is to handle the management,</w:t>
      </w:r>
      <w:r w:rsidR="007103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vement and finances of cabs and their customers using various data structures in an effective manner. It will not only increase the efficiency of a typical cab management system but will also provide a raw implementation of how a backend server actually works.</w:t>
      </w:r>
    </w:p>
    <w:p w14:paraId="761AC73E" w14:textId="401C1BBA" w:rsidR="00371E50" w:rsidRPr="007103CB" w:rsidRDefault="001B32A6" w:rsidP="001B32A6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will create a tree of a particular city with child nodes as the areas and localities in it.</w:t>
      </w:r>
    </w:p>
    <w:p w14:paraId="7C5A840A" w14:textId="77777777" w:rsidR="00371E50" w:rsidRDefault="001B32A6" w:rsidP="001B32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ach locality of this tree will be linked with multiple cab drivers/cabs present in that locality using a class object.</w:t>
      </w:r>
    </w:p>
    <w:p w14:paraId="378870D7" w14:textId="75394532" w:rsidR="00371E50" w:rsidRDefault="001B32A6" w:rsidP="001B32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re will be two interfaces of the cab management </w:t>
      </w:r>
      <w:r w:rsidR="007103CB">
        <w:rPr>
          <w:rFonts w:ascii="Times New Roman" w:eastAsia="Times New Roman" w:hAnsi="Times New Roman" w:cs="Times New Roman"/>
          <w:color w:val="000000"/>
          <w:sz w:val="24"/>
          <w:szCs w:val="24"/>
        </w:rPr>
        <w:t>server: -</w:t>
      </w:r>
    </w:p>
    <w:p w14:paraId="085DAFAA" w14:textId="46E9F4C3" w:rsidR="00371E50" w:rsidRPr="007103CB" w:rsidRDefault="001B32A6" w:rsidP="001B32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103CB">
        <w:rPr>
          <w:rFonts w:ascii="Times New Roman" w:eastAsia="Times New Roman" w:hAnsi="Times New Roman" w:cs="Times New Roman"/>
          <w:sz w:val="24"/>
          <w:szCs w:val="24"/>
        </w:rPr>
        <w:t xml:space="preserve">User /customer </w:t>
      </w:r>
      <w:r w:rsidR="007103CB" w:rsidRPr="007103CB">
        <w:rPr>
          <w:rFonts w:ascii="Times New Roman" w:eastAsia="Times New Roman" w:hAnsi="Times New Roman" w:cs="Times New Roman"/>
          <w:sz w:val="24"/>
          <w:szCs w:val="24"/>
        </w:rPr>
        <w:t>Interface:</w:t>
      </w:r>
      <w:r w:rsidRPr="007103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03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7103CB">
        <w:rPr>
          <w:rFonts w:ascii="Times New Roman" w:eastAsia="Times New Roman" w:hAnsi="Times New Roman" w:cs="Times New Roman"/>
          <w:sz w:val="24"/>
          <w:szCs w:val="24"/>
        </w:rPr>
        <w:t>t will give the customers the ability to enter their pickup and destination location.</w:t>
      </w:r>
    </w:p>
    <w:p w14:paraId="0D28D225" w14:textId="77777777" w:rsidR="00371E50" w:rsidRDefault="001B32A6" w:rsidP="001B32A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ply coupons available with them.</w:t>
      </w:r>
    </w:p>
    <w:p w14:paraId="7212908F" w14:textId="77777777" w:rsidR="00371E50" w:rsidRDefault="001B32A6" w:rsidP="001B32A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ate the drivers based on the service provided.</w:t>
      </w:r>
    </w:p>
    <w:p w14:paraId="4D40A3DA" w14:textId="77777777" w:rsidR="00371E50" w:rsidRDefault="001B32A6" w:rsidP="001B32A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ange or update the personal details.</w:t>
      </w:r>
    </w:p>
    <w:p w14:paraId="43DABD3C" w14:textId="28F339C6" w:rsidR="00371E50" w:rsidRPr="007103CB" w:rsidRDefault="001B32A6" w:rsidP="001B32A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103CB">
        <w:rPr>
          <w:rFonts w:ascii="Times New Roman" w:eastAsia="Times New Roman" w:hAnsi="Times New Roman" w:cs="Times New Roman"/>
          <w:sz w:val="24"/>
          <w:szCs w:val="24"/>
        </w:rPr>
        <w:t xml:space="preserve">Cab Driver </w:t>
      </w:r>
      <w:r w:rsidR="007103CB" w:rsidRPr="007103CB">
        <w:rPr>
          <w:rFonts w:ascii="Times New Roman" w:eastAsia="Times New Roman" w:hAnsi="Times New Roman" w:cs="Times New Roman"/>
          <w:sz w:val="24"/>
          <w:szCs w:val="24"/>
        </w:rPr>
        <w:t>Interface:</w:t>
      </w:r>
      <w:r w:rsidRPr="007103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03CB">
        <w:rPr>
          <w:rFonts w:ascii="Times New Roman" w:eastAsia="Times New Roman" w:hAnsi="Times New Roman" w:cs="Times New Roman"/>
          <w:sz w:val="24"/>
          <w:szCs w:val="24"/>
        </w:rPr>
        <w:t>I</w:t>
      </w:r>
      <w:r w:rsidRPr="007103CB">
        <w:rPr>
          <w:rFonts w:ascii="Times New Roman" w:eastAsia="Times New Roman" w:hAnsi="Times New Roman" w:cs="Times New Roman"/>
          <w:sz w:val="24"/>
          <w:szCs w:val="24"/>
        </w:rPr>
        <w:t>t will calculate the total price of each ride taken by a particular customer that the driver will receive.</w:t>
      </w:r>
    </w:p>
    <w:p w14:paraId="399A74DF" w14:textId="77777777" w:rsidR="00371E50" w:rsidRDefault="001B32A6" w:rsidP="001B32A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lculate the total earning per day of each driver.</w:t>
      </w:r>
    </w:p>
    <w:p w14:paraId="75827330" w14:textId="77777777" w:rsidR="00371E50" w:rsidRDefault="001B32A6" w:rsidP="001B32A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low the drivers to update their current location so as to synchronize them with the locality tree.</w:t>
      </w:r>
    </w:p>
    <w:p w14:paraId="2889F306" w14:textId="77777777" w:rsidR="00371E50" w:rsidRDefault="001B32A6" w:rsidP="001B32A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bs available in a locality will be ordered according to the rating given by each customer.</w:t>
      </w:r>
    </w:p>
    <w:p w14:paraId="4F3CE6F3" w14:textId="70838C70" w:rsidR="00371E50" w:rsidRPr="007103CB" w:rsidRDefault="001B32A6" w:rsidP="001B32A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103CB">
        <w:rPr>
          <w:rFonts w:ascii="Times New Roman" w:eastAsia="Times New Roman" w:hAnsi="Times New Roman" w:cs="Times New Roman"/>
          <w:sz w:val="24"/>
          <w:szCs w:val="24"/>
        </w:rPr>
        <w:t xml:space="preserve">Data Structures </w:t>
      </w:r>
      <w:r w:rsidR="007103CB" w:rsidRPr="007103CB">
        <w:rPr>
          <w:rFonts w:ascii="Times New Roman" w:eastAsia="Times New Roman" w:hAnsi="Times New Roman" w:cs="Times New Roman"/>
          <w:sz w:val="24"/>
          <w:szCs w:val="24"/>
        </w:rPr>
        <w:t>used:</w:t>
      </w:r>
    </w:p>
    <w:p w14:paraId="6E74D3D6" w14:textId="14A2FF27" w:rsidR="00371E50" w:rsidRPr="00962609" w:rsidRDefault="001B32A6" w:rsidP="001B32A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ree – for making the classification of localities.</w:t>
      </w:r>
    </w:p>
    <w:p w14:paraId="4C233CBB" w14:textId="25626331" w:rsidR="00962609" w:rsidRPr="00962609" w:rsidRDefault="00962609" w:rsidP="001B32A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eap – for connecting the rides</w:t>
      </w:r>
    </w:p>
    <w:p w14:paraId="4A840C04" w14:textId="18E0D171" w:rsidR="00962609" w:rsidRDefault="00962609" w:rsidP="001B32A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raph – for creating a network of cabs.</w:t>
      </w:r>
      <w:bookmarkStart w:id="0" w:name="_GoBack"/>
      <w:bookmarkEnd w:id="0"/>
    </w:p>
    <w:p w14:paraId="12EFB799" w14:textId="24BE6FC5" w:rsidR="00371E50" w:rsidRDefault="001B32A6" w:rsidP="001B32A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Queue – customers will be inserted in the queue on clicking the ride now option.</w:t>
      </w:r>
    </w:p>
    <w:p w14:paraId="11632FFE" w14:textId="59AFA8DB" w:rsidR="00371E50" w:rsidRDefault="001B32A6" w:rsidP="001B32A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iority Queue – if a customer clicks on ride later option, then they will be inserted into the priority queue with the time at which they want to take the cab.</w:t>
      </w:r>
    </w:p>
    <w:p w14:paraId="2534DAB9" w14:textId="35E37132" w:rsidR="00371E50" w:rsidRDefault="001B32A6" w:rsidP="001B32A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le Handling – managing the details of cabs and customers’ personal information</w:t>
      </w:r>
    </w:p>
    <w:p w14:paraId="77B7AE91" w14:textId="77777777" w:rsidR="00371E50" w:rsidRDefault="001B32A6" w:rsidP="001B32A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nked List – used for storing the various destinations wherein the rate between two nodes will be fixed.</w:t>
      </w:r>
    </w:p>
    <w:p w14:paraId="5CB0D5D4" w14:textId="01C0633F" w:rsidR="00371E50" w:rsidRDefault="001B32A6" w:rsidP="001B32A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Stack, Graph and Standard Template Libraries may also be used in various functionalities.</w:t>
      </w:r>
    </w:p>
    <w:p w14:paraId="27A1CA27" w14:textId="5AAFBB97" w:rsidR="00371E50" w:rsidRPr="007103CB" w:rsidRDefault="001B32A6" w:rsidP="001B32A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ustomer class, cab driver class will be created and implemented using UML.</w:t>
      </w:r>
      <w:bookmarkStart w:id="1" w:name="_heading=h.gjdgxs" w:colFirst="0" w:colLast="0"/>
      <w:bookmarkEnd w:id="1"/>
      <w:r w:rsidRPr="007103CB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</w:p>
    <w:sectPr w:rsidR="00371E50" w:rsidRPr="007103C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A12739"/>
    <w:multiLevelType w:val="multilevel"/>
    <w:tmpl w:val="C5D62DC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4F7029A"/>
    <w:multiLevelType w:val="multilevel"/>
    <w:tmpl w:val="D6588B42"/>
    <w:lvl w:ilvl="0">
      <w:start w:val="1"/>
      <w:numFmt w:val="lowerRoman"/>
      <w:lvlText w:val="(%1)"/>
      <w:lvlJc w:val="left"/>
      <w:pPr>
        <w:ind w:left="1440" w:hanging="72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7EA555C"/>
    <w:multiLevelType w:val="multilevel"/>
    <w:tmpl w:val="C52A4E1C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4523783"/>
    <w:multiLevelType w:val="multilevel"/>
    <w:tmpl w:val="93DA7FD0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4DF56BE"/>
    <w:multiLevelType w:val="multilevel"/>
    <w:tmpl w:val="1C88045C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821531D"/>
    <w:multiLevelType w:val="multilevel"/>
    <w:tmpl w:val="780E29D0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wNjU3MzU3MDYyMbBU0lEKTi0uzszPAykwrAUAmn3pFywAAAA="/>
  </w:docVars>
  <w:rsids>
    <w:rsidRoot w:val="00371E50"/>
    <w:rsid w:val="001B32A6"/>
    <w:rsid w:val="00371E50"/>
    <w:rsid w:val="007103CB"/>
    <w:rsid w:val="00962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9EAE8"/>
  <w15:docId w15:val="{843040C7-93EE-4CEF-B2D1-B5D3E9697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+Jb04EAnDVRXV5kn6GftWaoslDQ==">AMUW2mVa3boiT4BS7dy9KC/8q/R8ljM89qiOekM7CnvP1iNMsa6FvggN7k9vi1VROVx9X7usvA6BYhLA9HQBPLzd2KL3NbRzKLGQFNn8YoUvHbBTD3G6ycpzLwzvIft8bcmUCx6t8kD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rinda</dc:creator>
  <cp:lastModifiedBy>Tripti Shukla</cp:lastModifiedBy>
  <cp:revision>3</cp:revision>
  <dcterms:created xsi:type="dcterms:W3CDTF">2020-05-01T19:59:00Z</dcterms:created>
  <dcterms:modified xsi:type="dcterms:W3CDTF">2020-05-19T21:50:00Z</dcterms:modified>
</cp:coreProperties>
</file>